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968a81bbbebf510530b9e800541375bd3cae70e"/>
      <w:r>
        <w:rPr>
          <w:b/>
        </w:rPr>
        <w:t xml:space="preserve">ПРОТОКОЛ ЕЛЕКТРОННОГО АУКЦІОНУ № CLE001-UA-20220805-5637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150222_23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Миколаївська обл., смт. Веселинове, вул. Челюскіна,7. Оренда – комплекс будівель загальною площею 156,3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комплекс будівель, загальною площею 156,3 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 552,70 грн, у тому числі ПДВ</w:t>
      </w:r>
      <w:r>
        <w:t xml:space="preserve"> </w:t>
      </w:r>
      <w:r>
        <w:t xml:space="preserve">592,1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131,6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6.09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3:20:28Z</dcterms:created>
  <dcterms:modified xsi:type="dcterms:W3CDTF">2024-05-05T13:2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